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794550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1d48f16-5934-4d84-8b07-cdbf9a0c781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59Z</dcterms:created>
  <dcterms:modified xsi:type="dcterms:W3CDTF">2023-08-09T1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